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91"/>
        <w:gridCol w:w="3218"/>
        <w:gridCol w:w="1358"/>
        <w:gridCol w:w="449"/>
        <w:gridCol w:w="540"/>
        <w:gridCol w:w="4410"/>
      </w:tblGrid>
      <w:tr w:rsidR="007E05A8" w:rsidRPr="00220BD4" w14:paraId="09CBFA91" w14:textId="77777777" w:rsidTr="00D60408">
        <w:tc>
          <w:tcPr>
            <w:tcW w:w="36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EC3DA" w14:textId="77777777" w:rsidR="007E05A8" w:rsidRPr="007E05A8" w:rsidRDefault="007E05A8" w:rsidP="00D60408">
            <w:pPr>
              <w:jc w:val="center"/>
              <w:rPr>
                <w:rFonts w:ascii="Century Gothic" w:hAnsi="Century Gothic"/>
              </w:rPr>
            </w:pPr>
            <w:bookmarkStart w:id="0" w:name="_GoBack"/>
            <w:bookmarkEnd w:id="0"/>
            <w:r w:rsidRPr="007E05A8">
              <w:rPr>
                <w:rFonts w:ascii="Century Gothic" w:hAnsi="Century Gothic"/>
                <w:noProof/>
              </w:rPr>
              <w:drawing>
                <wp:inline distT="0" distB="0" distL="0" distR="0" wp14:anchorId="5CC07061" wp14:editId="5DA40EA8">
                  <wp:extent cx="2054558" cy="1756880"/>
                  <wp:effectExtent l="0" t="0" r="3175" b="0"/>
                  <wp:docPr id="3" name="Picture 2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501ACBF-66C4-4134-AE27-4DC055CE157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See the source image">
                            <a:extLst>
                              <a:ext uri="{FF2B5EF4-FFF2-40B4-BE49-F238E27FC236}">
                                <a16:creationId xmlns:a16="http://schemas.microsoft.com/office/drawing/2014/main" id="{B501ACBF-66C4-4134-AE27-4DC055CE157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0965" cy="176235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2C75E" w14:textId="77777777" w:rsidR="000F3C42" w:rsidRDefault="007E05A8" w:rsidP="00D60408">
            <w:pPr>
              <w:jc w:val="center"/>
              <w:rPr>
                <w:rFonts w:ascii="Century Gothic" w:hAnsi="Century Gothic"/>
                <w:sz w:val="40"/>
                <w:szCs w:val="40"/>
                <w:lang w:val="ru"/>
              </w:rPr>
            </w:pPr>
            <w:r w:rsidRPr="007E05A8">
              <w:rPr>
                <w:rFonts w:ascii="Century Gothic" w:hAnsi="Century Gothic"/>
                <w:sz w:val="40"/>
                <w:szCs w:val="40"/>
                <w:lang w:val="ru"/>
              </w:rPr>
              <w:t>Ежедневный контрольный</w:t>
            </w:r>
          </w:p>
          <w:p w14:paraId="78AC6C84" w14:textId="7155C426" w:rsidR="007E05A8" w:rsidRPr="007E05A8" w:rsidRDefault="000F3C42" w:rsidP="00D60408">
            <w:pPr>
              <w:jc w:val="center"/>
              <w:rPr>
                <w:rFonts w:ascii="Century Gothic" w:hAnsi="Century Gothic"/>
                <w:sz w:val="40"/>
                <w:szCs w:val="40"/>
                <w:lang w:val="ru-RU"/>
              </w:rPr>
            </w:pPr>
            <w:r>
              <w:rPr>
                <w:rFonts w:ascii="Century Gothic" w:hAnsi="Century Gothic"/>
                <w:sz w:val="40"/>
                <w:szCs w:val="40"/>
                <w:lang w:val="ru-RU"/>
              </w:rPr>
              <w:t>чек-лист</w:t>
            </w:r>
            <w:r w:rsidR="007E05A8" w:rsidRPr="007E05A8">
              <w:rPr>
                <w:rFonts w:ascii="Century Gothic" w:hAnsi="Century Gothic"/>
                <w:sz w:val="40"/>
                <w:szCs w:val="40"/>
                <w:lang w:val="ru"/>
              </w:rPr>
              <w:t xml:space="preserve"> уборки</w:t>
            </w:r>
          </w:p>
        </w:tc>
      </w:tr>
      <w:tr w:rsidR="007E05A8" w:rsidRPr="007E05A8" w14:paraId="41762C11" w14:textId="77777777" w:rsidTr="00D60408">
        <w:trPr>
          <w:trHeight w:val="360"/>
        </w:trPr>
        <w:tc>
          <w:tcPr>
            <w:tcW w:w="50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715854D4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  <w:r w:rsidRPr="007E05A8">
              <w:rPr>
                <w:rFonts w:ascii="Century Gothic" w:hAnsi="Century Gothic"/>
                <w:b/>
                <w:bCs/>
                <w:color w:val="FFFFFF"/>
                <w:lang w:val="ru"/>
              </w:rPr>
              <w:t>Ванные комнаты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B4625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9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7F7EE077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  <w:r w:rsidRPr="007E05A8">
              <w:rPr>
                <w:rFonts w:ascii="Century Gothic" w:hAnsi="Century Gothic"/>
                <w:b/>
                <w:bCs/>
                <w:color w:val="FFFFFF"/>
                <w:lang w:val="ru"/>
              </w:rPr>
              <w:t>Зона проживания</w:t>
            </w:r>
          </w:p>
        </w:tc>
      </w:tr>
      <w:tr w:rsidR="007E05A8" w:rsidRPr="007E05A8" w14:paraId="50BC82BD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5654F" w14:textId="75CCF144" w:rsidR="007E05A8" w:rsidRPr="007E05A8" w:rsidRDefault="007E05A8" w:rsidP="00D60408">
            <w:pPr>
              <w:rPr>
                <w:rFonts w:ascii="Century Gothic" w:hAnsi="Century Gothic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18C7F70" w14:textId="6A402B3B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1A95A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ACE58" w14:textId="7A64EF22" w:rsidR="007E05A8" w:rsidRPr="007E05A8" w:rsidRDefault="007E05A8" w:rsidP="00D60408">
            <w:pPr>
              <w:rPr>
                <w:rFonts w:ascii="Century Gothic" w:hAnsi="Century Gothic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75AC821" w14:textId="7622E176" w:rsidR="007E05A8" w:rsidRPr="007E05A8" w:rsidRDefault="007E05A8" w:rsidP="00D60408">
            <w:pPr>
              <w:rPr>
                <w:rFonts w:ascii="Century Gothic" w:hAnsi="Century Gothic"/>
                <w:lang w:val="ru-RU"/>
              </w:rPr>
            </w:pPr>
          </w:p>
        </w:tc>
      </w:tr>
      <w:tr w:rsidR="007E05A8" w:rsidRPr="007E05A8" w14:paraId="769BF6AF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063F3" w14:textId="0FB80FBF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3375292" w14:textId="3AC75DC3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77718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09535" w14:textId="07D696BE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678E2A7" w14:textId="33307044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3BA38E4E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3857E" w14:textId="16B980F0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7351E99" w14:textId="0D64C7D4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395AB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1A2E8" w14:textId="0266143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5035369" w14:textId="644FB90B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7FC99CA0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711CB" w14:textId="38A5F8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A9248DA" w14:textId="6E52B62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19E32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EDD8C" w14:textId="09BFBB72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1262798" w14:textId="617ABAC1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47BD2B83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A9EFB" w14:textId="18B7099C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50202F1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77F7D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2B122" w14:textId="12A916AB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AF22D35" w14:textId="3C5B5D33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541D5DE1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B1196" w14:textId="112B0C2F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81E8EE4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CB425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7B7D3" w14:textId="182FCD9E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DD3DEF6" w14:textId="18133443" w:rsidR="007E05A8" w:rsidRPr="007E05A8" w:rsidRDefault="007E05A8" w:rsidP="00D60408">
            <w:pPr>
              <w:rPr>
                <w:rFonts w:ascii="Century Gothic" w:hAnsi="Century Gothic"/>
                <w:lang w:val="ru-RU"/>
              </w:rPr>
            </w:pPr>
          </w:p>
        </w:tc>
      </w:tr>
      <w:tr w:rsidR="007E05A8" w:rsidRPr="007E05A8" w14:paraId="3E226C1C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76AC4" w14:textId="1C464CDB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2B79582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F4776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54C4B" w14:textId="0A4420B4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79C9C3C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1861A2AB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A3E7F" w14:textId="17147422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D5C5D30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FC61E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031E9" w14:textId="5C4CC919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A577649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27167DB2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A2CEB" w14:textId="05FD7DD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F8A396B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99610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EB5A3" w14:textId="448688B2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1DAEF2D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650FE628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0E22B" w14:textId="6B777E6B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251508E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C359E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1ED06" w14:textId="59CD9712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91EFE55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2A107D9C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D8039" w14:textId="31A96ED6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712CCF90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3C4BE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F898F" w14:textId="48216A81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728D194C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45E4C854" w14:textId="77777777" w:rsidTr="00D60408">
        <w:trPr>
          <w:trHeight w:val="360"/>
        </w:trPr>
        <w:tc>
          <w:tcPr>
            <w:tcW w:w="50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55AF8D08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  <w:r w:rsidRPr="007E05A8">
              <w:rPr>
                <w:rFonts w:ascii="Century Gothic" w:hAnsi="Century Gothic"/>
                <w:b/>
                <w:bCs/>
                <w:color w:val="FFFFFF"/>
                <w:lang w:val="ru"/>
              </w:rPr>
              <w:t>Спальни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2510F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9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1BAC8E88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  <w:r w:rsidRPr="007E05A8">
              <w:rPr>
                <w:rFonts w:ascii="Century Gothic" w:hAnsi="Century Gothic"/>
                <w:b/>
                <w:bCs/>
                <w:color w:val="FFFFFF"/>
                <w:lang w:val="ru"/>
              </w:rPr>
              <w:t>Разное</w:t>
            </w:r>
          </w:p>
        </w:tc>
      </w:tr>
      <w:tr w:rsidR="007E05A8" w:rsidRPr="007E05A8" w14:paraId="22DCF56D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61EF2" w14:textId="1FF9DD43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B3E215A" w14:textId="33C8B3CD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241DA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51EF6" w14:textId="4D82FBAB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8B1AA3F" w14:textId="5A51DD58" w:rsidR="007E05A8" w:rsidRPr="007E05A8" w:rsidRDefault="007E05A8" w:rsidP="00D60408">
            <w:pPr>
              <w:rPr>
                <w:rFonts w:ascii="Century Gothic" w:hAnsi="Century Gothic"/>
                <w:lang w:val="ru-RU"/>
              </w:rPr>
            </w:pPr>
          </w:p>
        </w:tc>
      </w:tr>
      <w:tr w:rsidR="007E05A8" w:rsidRPr="007E05A8" w14:paraId="7C2CF65F" w14:textId="77777777" w:rsidTr="007E05A8">
        <w:trPr>
          <w:trHeight w:val="360"/>
        </w:trPr>
        <w:tc>
          <w:tcPr>
            <w:tcW w:w="466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11C01577" w14:textId="03644A3D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10438EB" w14:textId="35A6818F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85C2C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4E4CA" w14:textId="1C66BC7B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58A0D4B" w14:textId="11A569E4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0DBFA0B2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48B94" w14:textId="0105E87D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79B8A5A" w14:textId="4FC52CBB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77383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75A1B" w14:textId="61F2D2F9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8089EC4" w14:textId="11DBF90B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09CED7A7" w14:textId="77777777" w:rsidTr="007E05A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477D4" w14:textId="4B15C412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3F5A51A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BD347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515F1" w14:textId="02764258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DD7C5DE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53615126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33DAD6" w14:textId="445E4C06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35F3448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5A79D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C1CBC" w14:textId="787E6B53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B4724F2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4F3F9EB3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2F499" w14:textId="7C4249F2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01E6A98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C4154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313F2" w14:textId="404A94E3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071225A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7AE9D307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82838" w14:textId="6746EC19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1EBDB76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F2606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7253DF" w14:textId="7227E010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8088BD8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77F24296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1B398" w14:textId="66AFA4DB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463B865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5BD01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09FB1" w14:textId="6D4158FF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D0AF1FE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4CC96F25" w14:textId="77777777" w:rsidTr="00D60408">
        <w:trPr>
          <w:trHeight w:val="377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16B5E" w14:textId="421AE1FF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7FB0C28C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4670D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230AA" w14:textId="2C91B208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961ECE2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</w:tr>
      <w:tr w:rsidR="007E05A8" w:rsidRPr="007E05A8" w14:paraId="4A3E8D1B" w14:textId="77777777" w:rsidTr="00D60408">
        <w:trPr>
          <w:trHeight w:val="360"/>
        </w:trPr>
        <w:tc>
          <w:tcPr>
            <w:tcW w:w="50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66B9BE7F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  <w:r w:rsidRPr="007E05A8">
              <w:rPr>
                <w:rFonts w:ascii="Century Gothic" w:hAnsi="Century Gothic"/>
                <w:b/>
                <w:bCs/>
                <w:color w:val="FFFFFF"/>
                <w:lang w:val="ru"/>
              </w:rPr>
              <w:t>Кухня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CE0917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FBA55" w14:textId="60875E51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4DC15D6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7E05A8" w:rsidRPr="007E05A8" w14:paraId="612213F3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820E5" w14:textId="09390D68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ED2D419" w14:textId="3EEDCABA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F93EF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AEAEC" w14:textId="394390DF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5935B4A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7E05A8" w:rsidRPr="007E05A8" w14:paraId="62374B37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44AF5" w14:textId="1D1D6726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99C989B" w14:textId="43871018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75909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443F893C" w14:textId="1A6E7795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48089E7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7E05A8" w:rsidRPr="007E05A8" w14:paraId="0CE37F4D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D772F" w14:textId="44E21EED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CE25017" w14:textId="2F815059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772AD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7151D" w14:textId="0EA53DDE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AA1D133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7E05A8" w:rsidRPr="007E05A8" w14:paraId="48AA8D83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7646C" w14:textId="4DD6603F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0F44698" w14:textId="0EF421D4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51A60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19097" w14:textId="430777E6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0E4E824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7E05A8" w:rsidRPr="007E05A8" w14:paraId="7D5232C9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3ABA9" w14:textId="6D3519EE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1DD60C3" w14:textId="46C27E08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60808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F0A07" w14:textId="4DD9B2A4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0307055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7E05A8" w:rsidRPr="007E05A8" w14:paraId="3C59C721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334EA" w14:textId="2FB82D53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FC1E46D" w14:textId="2E69E5B4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lang w:val="ru-RU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50743" w14:textId="77777777" w:rsidR="007E05A8" w:rsidRPr="007E05A8" w:rsidRDefault="007E05A8" w:rsidP="00D60408">
            <w:pPr>
              <w:rPr>
                <w:rFonts w:ascii="Century Gothic" w:hAnsi="Century Gothic"/>
                <w:lang w:val="ru-RU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D44AC4" w14:textId="35A2B7C0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D45083C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7E05A8" w:rsidRPr="007E05A8" w14:paraId="0415559E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914F4" w14:textId="6E347EF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7E5B7EC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DA610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878AC" w14:textId="2F6A3145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0EA358E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7E05A8" w:rsidRPr="007E05A8" w14:paraId="39A6DA7B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23762" w14:textId="117D93A6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B939227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ABD0F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3A896" w14:textId="2AC550B1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0376EEB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  <w:tr w:rsidR="007E05A8" w:rsidRPr="007E05A8" w14:paraId="42A88050" w14:textId="77777777" w:rsidTr="00D60408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8617F" w14:textId="3DB393C1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F61238C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9D869B" w14:textId="77777777" w:rsidR="007E05A8" w:rsidRPr="007E05A8" w:rsidRDefault="007E05A8" w:rsidP="00D60408">
            <w:pPr>
              <w:rPr>
                <w:rFonts w:ascii="Century Gothic" w:hAnsi="Century Gothic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1AC7F" w14:textId="6149457B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  <w:sz w:val="20"/>
                <w:szCs w:val="20"/>
              </w:rPr>
            </w:pPr>
            <w:r w:rsidRPr="007E05A8">
              <w:rPr>
                <w:rFonts w:ascii="Segoe UI Emoji" w:hAnsi="Segoe UI Emoji" w:cs="Segoe UI Emoji"/>
                <w:color w:val="000000"/>
                <w:sz w:val="20"/>
                <w:szCs w:val="20"/>
                <w:lang w:val="ru"/>
              </w:rPr>
              <w:t>☑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C8342DA" w14:textId="77777777" w:rsidR="007E05A8" w:rsidRPr="007E05A8" w:rsidRDefault="007E05A8" w:rsidP="00D60408">
            <w:pPr>
              <w:rPr>
                <w:rFonts w:ascii="Century Gothic" w:eastAsia="Times New Roman" w:hAnsi="Century Gothic" w:cs="Calibri"/>
                <w:color w:val="000000"/>
              </w:rPr>
            </w:pPr>
          </w:p>
        </w:tc>
      </w:tr>
    </w:tbl>
    <w:p w14:paraId="554F42BF" w14:textId="77777777" w:rsidR="007E05A8" w:rsidRPr="007E05A8" w:rsidRDefault="007E05A8" w:rsidP="00D60408">
      <w:pPr>
        <w:spacing w:after="0"/>
        <w:rPr>
          <w:rFonts w:ascii="Century Gothic" w:hAnsi="Century Gothic"/>
          <w:sz w:val="2"/>
          <w:szCs w:val="2"/>
        </w:rPr>
      </w:pPr>
    </w:p>
    <w:p w14:paraId="1079EBA1" w14:textId="30513FC7" w:rsidR="00DF3867" w:rsidRPr="007E05A8" w:rsidRDefault="00DF3867" w:rsidP="009D03B3">
      <w:pPr>
        <w:spacing w:after="0"/>
        <w:rPr>
          <w:rFonts w:ascii="Century Gothic" w:hAnsi="Century Gothic"/>
          <w:sz w:val="2"/>
          <w:szCs w:val="2"/>
        </w:rPr>
      </w:pPr>
    </w:p>
    <w:sectPr w:rsidR="00DF3867" w:rsidRPr="007E05A8" w:rsidSect="00220BD4">
      <w:head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3B1F0" w14:textId="77777777" w:rsidR="00487C9D" w:rsidRDefault="00487C9D" w:rsidP="00025008">
      <w:pPr>
        <w:spacing w:after="0" w:line="240" w:lineRule="auto"/>
      </w:pPr>
      <w:r>
        <w:separator/>
      </w:r>
    </w:p>
  </w:endnote>
  <w:endnote w:type="continuationSeparator" w:id="0">
    <w:p w14:paraId="4514E764" w14:textId="77777777" w:rsidR="00487C9D" w:rsidRDefault="00487C9D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33B61" w14:textId="77777777" w:rsidR="00487C9D" w:rsidRDefault="00487C9D" w:rsidP="00025008">
      <w:pPr>
        <w:spacing w:after="0" w:line="240" w:lineRule="auto"/>
      </w:pPr>
      <w:r>
        <w:separator/>
      </w:r>
    </w:p>
  </w:footnote>
  <w:footnote w:type="continuationSeparator" w:id="0">
    <w:p w14:paraId="4A539D86" w14:textId="77777777" w:rsidR="00487C9D" w:rsidRDefault="00487C9D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19ECE5B4" w:rsidR="00096E54" w:rsidRPr="002C01F7" w:rsidRDefault="00096E54" w:rsidP="00025008">
    <w:pPr>
      <w:pStyle w:val="a3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0F3C42"/>
    <w:rsid w:val="00133F3C"/>
    <w:rsid w:val="00134413"/>
    <w:rsid w:val="001646CB"/>
    <w:rsid w:val="0018020B"/>
    <w:rsid w:val="001A0C86"/>
    <w:rsid w:val="001E7E9E"/>
    <w:rsid w:val="00201A5D"/>
    <w:rsid w:val="00220BD4"/>
    <w:rsid w:val="002226F4"/>
    <w:rsid w:val="00225C52"/>
    <w:rsid w:val="0022696D"/>
    <w:rsid w:val="00233D2A"/>
    <w:rsid w:val="00241AA5"/>
    <w:rsid w:val="00251586"/>
    <w:rsid w:val="00281C84"/>
    <w:rsid w:val="002A34C1"/>
    <w:rsid w:val="002B0324"/>
    <w:rsid w:val="002B17AF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87C9D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E05A8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13900"/>
    <w:rsid w:val="00B24FCF"/>
    <w:rsid w:val="00B3605A"/>
    <w:rsid w:val="00B50C16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DF3867"/>
    <w:rsid w:val="00E049DA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25008"/>
  </w:style>
  <w:style w:type="paragraph" w:styleId="a5">
    <w:name w:val="footer"/>
    <w:basedOn w:val="a"/>
    <w:link w:val="a6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25008"/>
  </w:style>
  <w:style w:type="paragraph" w:styleId="a7">
    <w:name w:val="Normal (Web)"/>
    <w:basedOn w:val="a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025008"/>
    <w:rPr>
      <w:color w:val="0000FF"/>
      <w:u w:val="single"/>
    </w:rPr>
  </w:style>
  <w:style w:type="table" w:styleId="a9">
    <w:name w:val="Table Grid"/>
    <w:basedOn w:val="a1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BB557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BB557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B5576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BB557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6E014F-2796-4A64-8B3F-2DD90901A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Алексей Рубан</cp:lastModifiedBy>
  <cp:revision>4</cp:revision>
  <dcterms:created xsi:type="dcterms:W3CDTF">2020-08-28T09:33:00Z</dcterms:created>
  <dcterms:modified xsi:type="dcterms:W3CDTF">2020-08-28T10:05:00Z</dcterms:modified>
</cp:coreProperties>
</file>